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540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nov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normaisnormalizados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normais/normalizados?</w:t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36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36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36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37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37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38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38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39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0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0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1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1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45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p>
      <w:r>
        <w:br w:type="page"/>
      </w:r>
    </w:p>
    <w:bookmarkEnd w:id="545"/>
    <w:bookmarkStart w:id="546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46"/>
    <w:bookmarkStart w:id="550" w:name="referências"/>
    <w:p>
      <w:pPr>
        <w:pStyle w:val="Heading1"/>
      </w:pPr>
      <w:r>
        <w:t xml:space="preserve">REFERÊNCIAS</w:t>
      </w:r>
    </w:p>
    <w:bookmarkStart w:id="549" w:name="refs"/>
    <w:bookmarkStart w:id="54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4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48"/>
    <w:bookmarkEnd w:id="549"/>
    <w:bookmarkEnd w:id="5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540" Target="media/rId540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1-11T23:44:20Z</dcterms:created>
  <dcterms:modified xsi:type="dcterms:W3CDTF">2023-11-11T23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1 nov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